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i-sen"/>
    <w:p>
      <w:pPr>
        <w:pStyle w:val="Heading2"/>
      </w:pPr>
      <w:r>
        <w:t xml:space="preserve">MI-SEN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bCs/>
          <w:b/>
        </w:rPr>
        <w:t xml:space="preserve">Mike Roger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